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5901AE" w14:textId="7C4752A1" w:rsidR="00844BCD" w:rsidRPr="00BE01F7" w:rsidRDefault="00974029" w:rsidP="00371A82">
      <w:pPr>
        <w:spacing w:line="240" w:lineRule="auto"/>
        <w:rPr>
          <w:b/>
          <w:bCs/>
          <w:sz w:val="26"/>
          <w:szCs w:val="26"/>
        </w:rPr>
      </w:pPr>
      <w:r w:rsidRPr="00BE01F7">
        <w:rPr>
          <w:b/>
          <w:bCs/>
          <w:sz w:val="26"/>
          <w:szCs w:val="26"/>
        </w:rPr>
        <w:t>Getting Started with Images</w:t>
      </w:r>
    </w:p>
    <w:p w14:paraId="60894EBD" w14:textId="3AC9CCA0" w:rsidR="00974029" w:rsidRPr="00BE01F7" w:rsidRDefault="00BE01F7" w:rsidP="00371A82">
      <w:pPr>
        <w:spacing w:line="240" w:lineRule="auto"/>
        <w:rPr>
          <w:sz w:val="26"/>
          <w:szCs w:val="26"/>
        </w:rPr>
      </w:pPr>
      <w:r w:rsidRPr="00BE01F7">
        <w:rPr>
          <w:noProof/>
          <w:sz w:val="26"/>
          <w:szCs w:val="26"/>
        </w:rPr>
        <w:drawing>
          <wp:inline distT="0" distB="0" distL="0" distR="0" wp14:anchorId="6ABBFA25" wp14:editId="1CF3A672">
            <wp:extent cx="4851851" cy="2581275"/>
            <wp:effectExtent l="0" t="0" r="6350" b="0"/>
            <wp:docPr id="39760282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7602821" name="Picture 1" descr="A screenshot of a computer program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3501" cy="25874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DB2DCF" w14:textId="63A8C2DC" w:rsidR="00974029" w:rsidRPr="00BE01F7" w:rsidRDefault="00BE01F7" w:rsidP="00371A82">
      <w:pPr>
        <w:spacing w:line="240" w:lineRule="auto"/>
        <w:rPr>
          <w:b/>
          <w:bCs/>
          <w:sz w:val="26"/>
          <w:szCs w:val="26"/>
        </w:rPr>
      </w:pPr>
      <w:r w:rsidRPr="00BE01F7">
        <w:rPr>
          <w:b/>
          <w:bCs/>
          <w:sz w:val="26"/>
          <w:szCs w:val="26"/>
        </w:rPr>
        <w:t>Capture Video from Camera</w:t>
      </w:r>
    </w:p>
    <w:p w14:paraId="61F02B90" w14:textId="4A141F91" w:rsidR="00BE01F7" w:rsidRDefault="00CD7892" w:rsidP="00371A82">
      <w:pPr>
        <w:spacing w:line="240" w:lineRule="auto"/>
        <w:rPr>
          <w:sz w:val="26"/>
          <w:szCs w:val="26"/>
        </w:rPr>
      </w:pPr>
      <w:r>
        <w:rPr>
          <w:noProof/>
          <w:sz w:val="26"/>
          <w:szCs w:val="26"/>
        </w:rPr>
        <w:drawing>
          <wp:inline distT="0" distB="0" distL="0" distR="0" wp14:anchorId="010BEB4D" wp14:editId="644D9129">
            <wp:extent cx="4871655" cy="4810125"/>
            <wp:effectExtent l="0" t="0" r="5715" b="0"/>
            <wp:docPr id="1086325394" name="Picture 2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6325394" name="Picture 2" descr="A screen shot of a computer code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6353" cy="48147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154640" w14:textId="77777777" w:rsidR="003B2A34" w:rsidRDefault="003B2A34" w:rsidP="00371A82">
      <w:pPr>
        <w:spacing w:line="240" w:lineRule="auto"/>
        <w:rPr>
          <w:sz w:val="26"/>
          <w:szCs w:val="26"/>
        </w:rPr>
      </w:pPr>
    </w:p>
    <w:p w14:paraId="09956AA3" w14:textId="780CB1B7" w:rsidR="00CD7892" w:rsidRPr="00CD7892" w:rsidRDefault="00CD7892" w:rsidP="00371A82">
      <w:pPr>
        <w:spacing w:line="240" w:lineRule="auto"/>
        <w:rPr>
          <w:b/>
          <w:bCs/>
          <w:sz w:val="26"/>
          <w:szCs w:val="26"/>
        </w:rPr>
      </w:pPr>
      <w:r w:rsidRPr="00CD7892">
        <w:rPr>
          <w:b/>
          <w:bCs/>
          <w:sz w:val="26"/>
          <w:szCs w:val="26"/>
        </w:rPr>
        <w:lastRenderedPageBreak/>
        <w:t>Playing Video from file</w:t>
      </w:r>
    </w:p>
    <w:p w14:paraId="2911F9DB" w14:textId="0BDEA80D" w:rsidR="00CD7892" w:rsidRDefault="00CD7892" w:rsidP="00371A82">
      <w:pPr>
        <w:spacing w:line="240" w:lineRule="auto"/>
        <w:rPr>
          <w:sz w:val="26"/>
          <w:szCs w:val="26"/>
        </w:rPr>
      </w:pPr>
      <w:r>
        <w:rPr>
          <w:noProof/>
          <w:sz w:val="26"/>
          <w:szCs w:val="26"/>
        </w:rPr>
        <w:drawing>
          <wp:inline distT="0" distB="0" distL="0" distR="0" wp14:anchorId="77E1B038" wp14:editId="708FBBB4">
            <wp:extent cx="4295775" cy="3403876"/>
            <wp:effectExtent l="0" t="0" r="0" b="6350"/>
            <wp:docPr id="619113726" name="Picture 3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9113726" name="Picture 3" descr="A screen shot of a computer code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04734" cy="341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D8BB9D" w14:textId="0BEC3835" w:rsidR="00CD7892" w:rsidRPr="00B0544D" w:rsidRDefault="00B0544D" w:rsidP="00371A82">
      <w:pPr>
        <w:spacing w:line="240" w:lineRule="auto"/>
        <w:rPr>
          <w:b/>
          <w:bCs/>
          <w:sz w:val="26"/>
          <w:szCs w:val="26"/>
        </w:rPr>
      </w:pPr>
      <w:r w:rsidRPr="00B0544D">
        <w:rPr>
          <w:b/>
          <w:bCs/>
          <w:sz w:val="26"/>
          <w:szCs w:val="26"/>
        </w:rPr>
        <w:t>Saving a Video</w:t>
      </w:r>
    </w:p>
    <w:p w14:paraId="0B51E94D" w14:textId="3DAB88B5" w:rsidR="00B0544D" w:rsidRDefault="00B0544D" w:rsidP="00371A82">
      <w:pPr>
        <w:spacing w:line="240" w:lineRule="auto"/>
        <w:rPr>
          <w:sz w:val="26"/>
          <w:szCs w:val="26"/>
        </w:rPr>
      </w:pPr>
      <w:r>
        <w:rPr>
          <w:noProof/>
          <w:sz w:val="26"/>
          <w:szCs w:val="26"/>
        </w:rPr>
        <w:drawing>
          <wp:inline distT="0" distB="0" distL="0" distR="0" wp14:anchorId="78A86749" wp14:editId="0C336576">
            <wp:extent cx="4371975" cy="4383599"/>
            <wp:effectExtent l="0" t="0" r="0" b="0"/>
            <wp:docPr id="1822369530" name="Picture 4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2369530" name="Picture 4" descr="A screenshot of a computer code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1785" cy="4393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7981AF" w14:textId="1C9415E4" w:rsidR="00B0544D" w:rsidRDefault="005E2E67" w:rsidP="00371A82">
      <w:pPr>
        <w:spacing w:line="240" w:lineRule="auto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lastRenderedPageBreak/>
        <w:t>Drawing Line</w:t>
      </w:r>
    </w:p>
    <w:p w14:paraId="4B6AE4EE" w14:textId="4B883A93" w:rsidR="00FE0088" w:rsidRDefault="00FE0088" w:rsidP="00371A82">
      <w:pPr>
        <w:spacing w:line="240" w:lineRule="auto"/>
        <w:rPr>
          <w:sz w:val="26"/>
          <w:szCs w:val="26"/>
        </w:rPr>
      </w:pPr>
      <w:r>
        <w:rPr>
          <w:sz w:val="26"/>
          <w:szCs w:val="26"/>
        </w:rPr>
        <w:t>Create a black image and draw a blue line on it from top-left to bottom-right corners (thickness 5px)</w:t>
      </w:r>
      <w:r w:rsidR="0050308D">
        <w:rPr>
          <w:sz w:val="26"/>
          <w:szCs w:val="26"/>
        </w:rPr>
        <w:t>.</w:t>
      </w:r>
    </w:p>
    <w:p w14:paraId="1294CCC5" w14:textId="5677C26E" w:rsidR="00FE0088" w:rsidRDefault="00FE0088" w:rsidP="00371A82">
      <w:pPr>
        <w:spacing w:line="240" w:lineRule="auto"/>
        <w:rPr>
          <w:sz w:val="26"/>
          <w:szCs w:val="26"/>
        </w:rPr>
      </w:pPr>
      <w:r>
        <w:rPr>
          <w:noProof/>
          <w:sz w:val="26"/>
          <w:szCs w:val="26"/>
        </w:rPr>
        <w:drawing>
          <wp:inline distT="0" distB="0" distL="0" distR="0" wp14:anchorId="0AD1AE2F" wp14:editId="3EE0F084">
            <wp:extent cx="4038600" cy="1444786"/>
            <wp:effectExtent l="0" t="0" r="0" b="3175"/>
            <wp:docPr id="512961742" name="Picture 6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2961742" name="Picture 6" descr="A screenshot of a computer code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3590" cy="14537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DF2BF4" w14:textId="2464B04D" w:rsidR="00643417" w:rsidRDefault="00643417" w:rsidP="00371A82">
      <w:pPr>
        <w:spacing w:line="240" w:lineRule="auto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Drawing Rectangle</w:t>
      </w:r>
    </w:p>
    <w:p w14:paraId="69A5F206" w14:textId="1601BB37" w:rsidR="00643417" w:rsidRDefault="004B7611" w:rsidP="00371A82">
      <w:pPr>
        <w:spacing w:line="240" w:lineRule="auto"/>
        <w:rPr>
          <w:sz w:val="26"/>
          <w:szCs w:val="26"/>
        </w:rPr>
      </w:pPr>
      <w:r>
        <w:rPr>
          <w:sz w:val="26"/>
          <w:szCs w:val="26"/>
        </w:rPr>
        <w:t>Need t</w:t>
      </w:r>
      <w:r w:rsidR="00643417">
        <w:rPr>
          <w:sz w:val="26"/>
          <w:szCs w:val="26"/>
        </w:rPr>
        <w:t xml:space="preserve">op-left to bottom-right corners (thickness </w:t>
      </w:r>
      <w:r>
        <w:rPr>
          <w:sz w:val="26"/>
          <w:szCs w:val="26"/>
        </w:rPr>
        <w:t>3</w:t>
      </w:r>
      <w:r w:rsidR="00643417">
        <w:rPr>
          <w:sz w:val="26"/>
          <w:szCs w:val="26"/>
        </w:rPr>
        <w:t>px).</w:t>
      </w:r>
    </w:p>
    <w:p w14:paraId="511E7BF8" w14:textId="29087FE4" w:rsidR="003A42AE" w:rsidRDefault="00371A82" w:rsidP="00371A82">
      <w:pPr>
        <w:spacing w:line="240" w:lineRule="auto"/>
        <w:rPr>
          <w:sz w:val="26"/>
          <w:szCs w:val="26"/>
        </w:rPr>
      </w:pPr>
      <w:r>
        <w:rPr>
          <w:noProof/>
          <w:sz w:val="26"/>
          <w:szCs w:val="26"/>
        </w:rPr>
        <w:drawing>
          <wp:inline distT="0" distB="0" distL="0" distR="0" wp14:anchorId="461F07AC" wp14:editId="64625296">
            <wp:extent cx="4010025" cy="192371"/>
            <wp:effectExtent l="0" t="0" r="0" b="0"/>
            <wp:docPr id="331933462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1933462" name="Picture 331933462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11331" cy="2020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D7DD86" w14:textId="49C7DD2D" w:rsidR="00371A82" w:rsidRDefault="00371A82" w:rsidP="00371A82">
      <w:pPr>
        <w:spacing w:line="240" w:lineRule="auto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 xml:space="preserve">Drawing </w:t>
      </w:r>
      <w:r w:rsidR="0018111B">
        <w:rPr>
          <w:b/>
          <w:bCs/>
          <w:sz w:val="26"/>
          <w:szCs w:val="26"/>
        </w:rPr>
        <w:t>Circle</w:t>
      </w:r>
    </w:p>
    <w:p w14:paraId="555A5138" w14:textId="4EE166D3" w:rsidR="00371A82" w:rsidRDefault="00371A82" w:rsidP="00371A82">
      <w:pPr>
        <w:spacing w:line="240" w:lineRule="auto"/>
        <w:rPr>
          <w:sz w:val="26"/>
          <w:szCs w:val="26"/>
        </w:rPr>
      </w:pPr>
      <w:r>
        <w:rPr>
          <w:sz w:val="26"/>
          <w:szCs w:val="26"/>
        </w:rPr>
        <w:t>Need</w:t>
      </w:r>
      <w:r w:rsidR="00084638">
        <w:rPr>
          <w:sz w:val="26"/>
          <w:szCs w:val="26"/>
        </w:rPr>
        <w:t xml:space="preserve"> its center coordinates and radius, -1 to fill it,</w:t>
      </w:r>
      <w:r>
        <w:rPr>
          <w:sz w:val="26"/>
          <w:szCs w:val="26"/>
        </w:rPr>
        <w:t xml:space="preserve"> </w:t>
      </w:r>
      <w:r w:rsidR="005D75DF">
        <w:rPr>
          <w:sz w:val="26"/>
          <w:szCs w:val="26"/>
        </w:rPr>
        <w:t xml:space="preserve">default </w:t>
      </w:r>
      <w:r>
        <w:rPr>
          <w:sz w:val="26"/>
          <w:szCs w:val="26"/>
        </w:rPr>
        <w:t xml:space="preserve">thickness </w:t>
      </w:r>
      <w:r w:rsidR="00D2748E">
        <w:rPr>
          <w:sz w:val="26"/>
          <w:szCs w:val="26"/>
        </w:rPr>
        <w:t>1</w:t>
      </w:r>
      <w:r>
        <w:rPr>
          <w:sz w:val="26"/>
          <w:szCs w:val="26"/>
        </w:rPr>
        <w:t>px.</w:t>
      </w:r>
    </w:p>
    <w:p w14:paraId="05C5DCCB" w14:textId="08CA68FA" w:rsidR="00084638" w:rsidRDefault="00EC4C68" w:rsidP="00371A82">
      <w:pPr>
        <w:spacing w:line="240" w:lineRule="auto"/>
        <w:rPr>
          <w:sz w:val="26"/>
          <w:szCs w:val="26"/>
        </w:rPr>
      </w:pPr>
      <w:r>
        <w:rPr>
          <w:noProof/>
          <w:sz w:val="26"/>
          <w:szCs w:val="26"/>
        </w:rPr>
        <w:drawing>
          <wp:inline distT="0" distB="0" distL="0" distR="0" wp14:anchorId="5829FA63" wp14:editId="0170F3FF">
            <wp:extent cx="3788069" cy="219075"/>
            <wp:effectExtent l="0" t="0" r="3175" b="0"/>
            <wp:docPr id="1166760680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6760680" name="Picture 1166760680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40642" cy="227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DE6DF0" w14:textId="76FA28E1" w:rsidR="00F26077" w:rsidRDefault="00F26077" w:rsidP="00F26077">
      <w:pPr>
        <w:spacing w:line="240" w:lineRule="auto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Drawing Ellipse</w:t>
      </w:r>
    </w:p>
    <w:p w14:paraId="5C2005B1" w14:textId="000754D5" w:rsidR="00EC4C68" w:rsidRDefault="00F26077" w:rsidP="00F26077">
      <w:pPr>
        <w:spacing w:line="240" w:lineRule="auto"/>
        <w:rPr>
          <w:sz w:val="26"/>
          <w:szCs w:val="26"/>
        </w:rPr>
      </w:pPr>
      <w:r>
        <w:rPr>
          <w:sz w:val="26"/>
          <w:szCs w:val="26"/>
        </w:rPr>
        <w:t xml:space="preserve">Need its </w:t>
      </w:r>
      <w:r w:rsidR="0027574C">
        <w:rPr>
          <w:sz w:val="26"/>
          <w:szCs w:val="26"/>
        </w:rPr>
        <w:t xml:space="preserve">center location, (major-axis length, minor-axis length), angle of rotation in anti-clockwise direction, startAngle, endAngle (the starting and ending of ellipse arc, measured in clockwise direction from major axis, i.e., 0, </w:t>
      </w:r>
      <w:r w:rsidR="00034225">
        <w:rPr>
          <w:sz w:val="26"/>
          <w:szCs w:val="26"/>
        </w:rPr>
        <w:t>3</w:t>
      </w:r>
      <w:r w:rsidR="0027574C">
        <w:rPr>
          <w:sz w:val="26"/>
          <w:szCs w:val="26"/>
        </w:rPr>
        <w:t>60 gives the full ellipse.</w:t>
      </w:r>
    </w:p>
    <w:p w14:paraId="2D7E99F8" w14:textId="3A19C39C" w:rsidR="0027574C" w:rsidRDefault="0027574C" w:rsidP="00F26077">
      <w:pPr>
        <w:spacing w:line="240" w:lineRule="auto"/>
        <w:rPr>
          <w:sz w:val="26"/>
          <w:szCs w:val="26"/>
        </w:rPr>
      </w:pPr>
      <w:r>
        <w:rPr>
          <w:sz w:val="26"/>
          <w:szCs w:val="26"/>
        </w:rPr>
        <w:t xml:space="preserve">Below </w:t>
      </w:r>
      <w:r w:rsidR="00FE6307">
        <w:rPr>
          <w:sz w:val="26"/>
          <w:szCs w:val="26"/>
        </w:rPr>
        <w:t xml:space="preserve">we </w:t>
      </w:r>
      <w:r>
        <w:rPr>
          <w:sz w:val="26"/>
          <w:szCs w:val="26"/>
        </w:rPr>
        <w:t>draw a half ellipse at the center of the image.</w:t>
      </w:r>
    </w:p>
    <w:p w14:paraId="50AF74AA" w14:textId="0D774ACA" w:rsidR="00371A82" w:rsidRDefault="0014473A" w:rsidP="00371A82">
      <w:pPr>
        <w:spacing w:line="240" w:lineRule="auto"/>
        <w:rPr>
          <w:sz w:val="26"/>
          <w:szCs w:val="26"/>
        </w:rPr>
      </w:pPr>
      <w:r>
        <w:rPr>
          <w:noProof/>
          <w:sz w:val="26"/>
          <w:szCs w:val="26"/>
        </w:rPr>
        <w:drawing>
          <wp:inline distT="0" distB="0" distL="0" distR="0" wp14:anchorId="310B60AA" wp14:editId="3C155BEA">
            <wp:extent cx="4403932" cy="219075"/>
            <wp:effectExtent l="0" t="0" r="0" b="0"/>
            <wp:docPr id="74300207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3002071" name="Picture 743002071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73634" cy="222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6F05D1" w14:textId="2B4C0F20" w:rsidR="0014473A" w:rsidRDefault="0014473A" w:rsidP="0014473A">
      <w:pPr>
        <w:spacing w:line="240" w:lineRule="auto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Drawing P</w:t>
      </w:r>
      <w:r w:rsidR="008A3C01">
        <w:rPr>
          <w:b/>
          <w:bCs/>
          <w:sz w:val="26"/>
          <w:szCs w:val="26"/>
        </w:rPr>
        <w:t>o</w:t>
      </w:r>
      <w:r>
        <w:rPr>
          <w:b/>
          <w:bCs/>
          <w:sz w:val="26"/>
          <w:szCs w:val="26"/>
        </w:rPr>
        <w:t>lygon</w:t>
      </w:r>
    </w:p>
    <w:p w14:paraId="4D877FA1" w14:textId="77777777" w:rsidR="00DE1C17" w:rsidRDefault="0014473A" w:rsidP="0014473A">
      <w:pPr>
        <w:spacing w:line="240" w:lineRule="auto"/>
        <w:rPr>
          <w:sz w:val="26"/>
          <w:szCs w:val="26"/>
        </w:rPr>
      </w:pPr>
      <w:r>
        <w:rPr>
          <w:sz w:val="26"/>
          <w:szCs w:val="26"/>
        </w:rPr>
        <w:t>Need</w:t>
      </w:r>
      <w:r w:rsidR="00DE1C17">
        <w:rPr>
          <w:sz w:val="26"/>
          <w:szCs w:val="26"/>
        </w:rPr>
        <w:t xml:space="preserve"> coordinates of vertices.</w:t>
      </w:r>
    </w:p>
    <w:p w14:paraId="6569EBDA" w14:textId="30B6BAA5" w:rsidR="00DE1C17" w:rsidRDefault="00DE1C17" w:rsidP="0014473A">
      <w:pPr>
        <w:spacing w:line="240" w:lineRule="auto"/>
        <w:rPr>
          <w:sz w:val="26"/>
          <w:szCs w:val="26"/>
        </w:rPr>
      </w:pPr>
      <w:r>
        <w:rPr>
          <w:sz w:val="26"/>
          <w:szCs w:val="26"/>
        </w:rPr>
        <w:t xml:space="preserve">Below </w:t>
      </w:r>
      <w:r w:rsidR="00FE6307">
        <w:rPr>
          <w:sz w:val="26"/>
          <w:szCs w:val="26"/>
        </w:rPr>
        <w:t xml:space="preserve">we </w:t>
      </w:r>
      <w:r>
        <w:rPr>
          <w:sz w:val="26"/>
          <w:szCs w:val="26"/>
        </w:rPr>
        <w:t>draw a polygon with four vertices in yellow color.</w:t>
      </w:r>
    </w:p>
    <w:p w14:paraId="4A1AACC4" w14:textId="11715928" w:rsidR="0050308D" w:rsidRDefault="00E97A2E" w:rsidP="0014473A">
      <w:pPr>
        <w:spacing w:line="240" w:lineRule="auto"/>
        <w:rPr>
          <w:sz w:val="26"/>
          <w:szCs w:val="26"/>
        </w:rPr>
      </w:pPr>
      <w:r>
        <w:rPr>
          <w:noProof/>
          <w:sz w:val="26"/>
          <w:szCs w:val="26"/>
        </w:rPr>
        <w:lastRenderedPageBreak/>
        <w:drawing>
          <wp:inline distT="0" distB="0" distL="0" distR="0" wp14:anchorId="44761624" wp14:editId="6BC3C892">
            <wp:extent cx="4819650" cy="567615"/>
            <wp:effectExtent l="0" t="0" r="0" b="4445"/>
            <wp:docPr id="2070095343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0095343" name="Picture 2070095343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1707" cy="5784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DEE377" w14:textId="569EE76E" w:rsidR="00E97A2E" w:rsidRDefault="002056EB" w:rsidP="0014473A">
      <w:pPr>
        <w:spacing w:line="240" w:lineRule="auto"/>
        <w:rPr>
          <w:sz w:val="26"/>
          <w:szCs w:val="26"/>
        </w:rPr>
      </w:pPr>
      <w:r>
        <w:rPr>
          <w:sz w:val="26"/>
          <w:szCs w:val="26"/>
        </w:rPr>
        <w:t>True: get a polygon with a closed shape.</w:t>
      </w:r>
    </w:p>
    <w:p w14:paraId="1CE07F58" w14:textId="76AE300A" w:rsidR="002056EB" w:rsidRDefault="002056EB" w:rsidP="0014473A">
      <w:pPr>
        <w:spacing w:line="240" w:lineRule="auto"/>
        <w:rPr>
          <w:sz w:val="26"/>
          <w:szCs w:val="26"/>
        </w:rPr>
      </w:pPr>
      <w:r>
        <w:rPr>
          <w:sz w:val="26"/>
          <w:szCs w:val="26"/>
        </w:rPr>
        <w:t>False: get a polyline joining all the points.</w:t>
      </w:r>
    </w:p>
    <w:p w14:paraId="5896ED79" w14:textId="3481C1C8" w:rsidR="00120502" w:rsidRDefault="00120502" w:rsidP="00120502">
      <w:pPr>
        <w:spacing w:line="240" w:lineRule="auto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Adding Text to Images</w:t>
      </w:r>
    </w:p>
    <w:p w14:paraId="31212176" w14:textId="67A4DCAB" w:rsidR="00120502" w:rsidRDefault="009A33B9" w:rsidP="00120502">
      <w:pPr>
        <w:spacing w:line="240" w:lineRule="auto"/>
        <w:rPr>
          <w:sz w:val="26"/>
          <w:szCs w:val="26"/>
        </w:rPr>
      </w:pPr>
      <w:r>
        <w:rPr>
          <w:sz w:val="26"/>
          <w:szCs w:val="26"/>
        </w:rPr>
        <w:t>Need specify:</w:t>
      </w:r>
    </w:p>
    <w:p w14:paraId="6B516544" w14:textId="46C4B45A" w:rsidR="009A33B9" w:rsidRDefault="009A33B9" w:rsidP="009A33B9">
      <w:pPr>
        <w:pStyle w:val="ListParagraph"/>
        <w:numPr>
          <w:ilvl w:val="0"/>
          <w:numId w:val="1"/>
        </w:numPr>
        <w:spacing w:line="240" w:lineRule="auto"/>
        <w:rPr>
          <w:sz w:val="26"/>
          <w:szCs w:val="26"/>
        </w:rPr>
      </w:pPr>
      <w:r>
        <w:rPr>
          <w:sz w:val="26"/>
          <w:szCs w:val="26"/>
        </w:rPr>
        <w:t>Text data</w:t>
      </w:r>
    </w:p>
    <w:p w14:paraId="724D459E" w14:textId="3FBF4E82" w:rsidR="009A33B9" w:rsidRDefault="009A33B9" w:rsidP="009A33B9">
      <w:pPr>
        <w:pStyle w:val="ListParagraph"/>
        <w:numPr>
          <w:ilvl w:val="0"/>
          <w:numId w:val="1"/>
        </w:numPr>
        <w:spacing w:line="240" w:lineRule="auto"/>
        <w:rPr>
          <w:sz w:val="26"/>
          <w:szCs w:val="26"/>
        </w:rPr>
      </w:pPr>
      <w:r>
        <w:rPr>
          <w:sz w:val="26"/>
          <w:szCs w:val="26"/>
        </w:rPr>
        <w:t>Position coordinates to put it (origin at top-left corner)</w:t>
      </w:r>
    </w:p>
    <w:p w14:paraId="3D08AA6D" w14:textId="58F90A28" w:rsidR="009A33B9" w:rsidRDefault="009A33B9" w:rsidP="009A33B9">
      <w:pPr>
        <w:pStyle w:val="ListParagraph"/>
        <w:numPr>
          <w:ilvl w:val="0"/>
          <w:numId w:val="1"/>
        </w:numPr>
        <w:spacing w:line="240" w:lineRule="auto"/>
        <w:rPr>
          <w:sz w:val="26"/>
          <w:szCs w:val="26"/>
        </w:rPr>
      </w:pPr>
      <w:r>
        <w:rPr>
          <w:sz w:val="26"/>
          <w:szCs w:val="26"/>
        </w:rPr>
        <w:t xml:space="preserve">Font (check </w:t>
      </w:r>
      <w:proofErr w:type="spellStart"/>
      <w:proofErr w:type="gramStart"/>
      <w:r>
        <w:rPr>
          <w:sz w:val="26"/>
          <w:szCs w:val="26"/>
        </w:rPr>
        <w:t>cv.putText</w:t>
      </w:r>
      <w:proofErr w:type="spellEnd"/>
      <w:proofErr w:type="gramEnd"/>
      <w:r>
        <w:rPr>
          <w:sz w:val="26"/>
          <w:szCs w:val="26"/>
        </w:rPr>
        <w:t>() for supported fonts)</w:t>
      </w:r>
    </w:p>
    <w:p w14:paraId="6BA38F09" w14:textId="3AC1A342" w:rsidR="009A33B9" w:rsidRDefault="009A33B9" w:rsidP="009A33B9">
      <w:pPr>
        <w:pStyle w:val="ListParagraph"/>
        <w:numPr>
          <w:ilvl w:val="0"/>
          <w:numId w:val="1"/>
        </w:numPr>
        <w:spacing w:line="240" w:lineRule="auto"/>
        <w:rPr>
          <w:sz w:val="26"/>
          <w:szCs w:val="26"/>
        </w:rPr>
      </w:pPr>
      <w:r>
        <w:rPr>
          <w:sz w:val="26"/>
          <w:szCs w:val="26"/>
        </w:rPr>
        <w:t>Font Scale (size of font)</w:t>
      </w:r>
    </w:p>
    <w:p w14:paraId="070225EC" w14:textId="1276B83C" w:rsidR="009A33B9" w:rsidRDefault="009A33B9" w:rsidP="009A33B9">
      <w:pPr>
        <w:pStyle w:val="ListParagraph"/>
        <w:numPr>
          <w:ilvl w:val="0"/>
          <w:numId w:val="1"/>
        </w:numPr>
        <w:spacing w:line="240" w:lineRule="auto"/>
        <w:rPr>
          <w:sz w:val="26"/>
          <w:szCs w:val="26"/>
        </w:rPr>
      </w:pPr>
      <w:r>
        <w:rPr>
          <w:sz w:val="26"/>
          <w:szCs w:val="26"/>
        </w:rPr>
        <w:t xml:space="preserve">Color, thickness, </w:t>
      </w:r>
      <w:proofErr w:type="spellStart"/>
      <w:r>
        <w:rPr>
          <w:sz w:val="26"/>
          <w:szCs w:val="26"/>
        </w:rPr>
        <w:t>lineType</w:t>
      </w:r>
      <w:proofErr w:type="spellEnd"/>
      <w:r>
        <w:rPr>
          <w:sz w:val="26"/>
          <w:szCs w:val="26"/>
        </w:rPr>
        <w:t xml:space="preserve"> = </w:t>
      </w:r>
      <w:proofErr w:type="spellStart"/>
      <w:proofErr w:type="gramStart"/>
      <w:r>
        <w:rPr>
          <w:sz w:val="26"/>
          <w:szCs w:val="26"/>
        </w:rPr>
        <w:t>cv.LINE</w:t>
      </w:r>
      <w:proofErr w:type="gramEnd"/>
      <w:r>
        <w:rPr>
          <w:sz w:val="26"/>
          <w:szCs w:val="26"/>
        </w:rPr>
        <w:t>_AA</w:t>
      </w:r>
      <w:proofErr w:type="spellEnd"/>
      <w:r>
        <w:rPr>
          <w:sz w:val="26"/>
          <w:szCs w:val="26"/>
        </w:rPr>
        <w:t xml:space="preserve"> (recommended)</w:t>
      </w:r>
      <w:r w:rsidR="005B41B9">
        <w:rPr>
          <w:sz w:val="26"/>
          <w:szCs w:val="26"/>
        </w:rPr>
        <w:t>.</w:t>
      </w:r>
    </w:p>
    <w:p w14:paraId="1747545D" w14:textId="3112159A" w:rsidR="005B41B9" w:rsidRDefault="00BD17CC" w:rsidP="008B5D61">
      <w:pPr>
        <w:spacing w:line="240" w:lineRule="auto"/>
        <w:rPr>
          <w:sz w:val="26"/>
          <w:szCs w:val="26"/>
        </w:rPr>
      </w:pPr>
      <w:r>
        <w:rPr>
          <w:noProof/>
          <w:sz w:val="26"/>
          <w:szCs w:val="26"/>
        </w:rPr>
        <w:drawing>
          <wp:inline distT="0" distB="0" distL="0" distR="0" wp14:anchorId="1DD37E4D" wp14:editId="7BE5AA9D">
            <wp:extent cx="5731510" cy="387985"/>
            <wp:effectExtent l="0" t="0" r="2540" b="0"/>
            <wp:docPr id="182599949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5999491" name="Picture 1825999491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7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58F6BB" w14:textId="77777777" w:rsidR="001D30E8" w:rsidRDefault="001D30E8" w:rsidP="008B5D61">
      <w:pPr>
        <w:spacing w:line="240" w:lineRule="auto"/>
        <w:rPr>
          <w:sz w:val="26"/>
          <w:szCs w:val="26"/>
        </w:rPr>
      </w:pPr>
    </w:p>
    <w:p w14:paraId="599A0F52" w14:textId="77777777" w:rsidR="001D30E8" w:rsidRDefault="001D30E8" w:rsidP="008B5D61">
      <w:pPr>
        <w:spacing w:line="240" w:lineRule="auto"/>
        <w:rPr>
          <w:sz w:val="26"/>
          <w:szCs w:val="26"/>
        </w:rPr>
      </w:pPr>
    </w:p>
    <w:p w14:paraId="7A4744B4" w14:textId="77777777" w:rsidR="001D30E8" w:rsidRDefault="001D30E8" w:rsidP="008B5D61">
      <w:pPr>
        <w:spacing w:line="240" w:lineRule="auto"/>
        <w:rPr>
          <w:sz w:val="26"/>
          <w:szCs w:val="26"/>
        </w:rPr>
      </w:pPr>
    </w:p>
    <w:p w14:paraId="0E1A07D8" w14:textId="77777777" w:rsidR="00BD17CC" w:rsidRPr="008B5D61" w:rsidRDefault="00BD17CC" w:rsidP="008B5D61">
      <w:pPr>
        <w:spacing w:line="240" w:lineRule="auto"/>
        <w:rPr>
          <w:sz w:val="26"/>
          <w:szCs w:val="26"/>
        </w:rPr>
      </w:pPr>
    </w:p>
    <w:p w14:paraId="2D5983AF" w14:textId="77777777" w:rsidR="002056EB" w:rsidRPr="00FE0088" w:rsidRDefault="002056EB" w:rsidP="0014473A">
      <w:pPr>
        <w:spacing w:line="240" w:lineRule="auto"/>
        <w:rPr>
          <w:sz w:val="26"/>
          <w:szCs w:val="26"/>
        </w:rPr>
      </w:pPr>
    </w:p>
    <w:sectPr w:rsidR="002056EB" w:rsidRPr="00FE0088" w:rsidSect="0070798C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B83C2E"/>
    <w:multiLevelType w:val="hybridMultilevel"/>
    <w:tmpl w:val="9926ED84"/>
    <w:lvl w:ilvl="0" w:tplc="49663FF2">
      <w:numFmt w:val="bullet"/>
      <w:lvlText w:val="-"/>
      <w:lvlJc w:val="left"/>
      <w:pPr>
        <w:ind w:left="720" w:hanging="360"/>
      </w:pPr>
      <w:rPr>
        <w:rFonts w:ascii="Malgun Gothic" w:eastAsia="Malgun Gothic" w:hAnsi="Malgun Gothic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77158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zMzMwMjY0MDS0NDVX0lEKTi0uzszPAykwqgUAdXWTnSwAAAA="/>
  </w:docVars>
  <w:rsids>
    <w:rsidRoot w:val="00974029"/>
    <w:rsid w:val="00034225"/>
    <w:rsid w:val="00084638"/>
    <w:rsid w:val="00120502"/>
    <w:rsid w:val="0014473A"/>
    <w:rsid w:val="0018111B"/>
    <w:rsid w:val="001D30E8"/>
    <w:rsid w:val="002056EB"/>
    <w:rsid w:val="0027574C"/>
    <w:rsid w:val="00371A82"/>
    <w:rsid w:val="003A42AE"/>
    <w:rsid w:val="003B2A34"/>
    <w:rsid w:val="0045107B"/>
    <w:rsid w:val="004B7611"/>
    <w:rsid w:val="0050308D"/>
    <w:rsid w:val="005B41B9"/>
    <w:rsid w:val="005D75DF"/>
    <w:rsid w:val="005E2E67"/>
    <w:rsid w:val="00643417"/>
    <w:rsid w:val="0070798C"/>
    <w:rsid w:val="00844BCD"/>
    <w:rsid w:val="008A3C01"/>
    <w:rsid w:val="008B5D61"/>
    <w:rsid w:val="00974029"/>
    <w:rsid w:val="009A33B9"/>
    <w:rsid w:val="00B0544D"/>
    <w:rsid w:val="00B45F7D"/>
    <w:rsid w:val="00BD17CC"/>
    <w:rsid w:val="00BE01F7"/>
    <w:rsid w:val="00CD7892"/>
    <w:rsid w:val="00CE239B"/>
    <w:rsid w:val="00D2748E"/>
    <w:rsid w:val="00DE1C17"/>
    <w:rsid w:val="00E97A2E"/>
    <w:rsid w:val="00EC4C68"/>
    <w:rsid w:val="00F26077"/>
    <w:rsid w:val="00FE0088"/>
    <w:rsid w:val="00FE63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41A360"/>
  <w15:chartTrackingRefBased/>
  <w15:docId w15:val="{C7E6A467-4C62-4656-A478-C43CFBF0A7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ko-KR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A33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tmp"/><Relationship Id="rId13" Type="http://schemas.openxmlformats.org/officeDocument/2006/relationships/image" Target="media/image9.tmp"/><Relationship Id="rId3" Type="http://schemas.openxmlformats.org/officeDocument/2006/relationships/settings" Target="settings.xml"/><Relationship Id="rId7" Type="http://schemas.openxmlformats.org/officeDocument/2006/relationships/image" Target="media/image3.tmp"/><Relationship Id="rId12" Type="http://schemas.openxmlformats.org/officeDocument/2006/relationships/image" Target="media/image8.tmp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tmp"/><Relationship Id="rId11" Type="http://schemas.openxmlformats.org/officeDocument/2006/relationships/image" Target="media/image7.tmp"/><Relationship Id="rId5" Type="http://schemas.openxmlformats.org/officeDocument/2006/relationships/image" Target="media/image1.tmp"/><Relationship Id="rId15" Type="http://schemas.openxmlformats.org/officeDocument/2006/relationships/fontTable" Target="fontTable.xml"/><Relationship Id="rId10" Type="http://schemas.openxmlformats.org/officeDocument/2006/relationships/image" Target="media/image6.tmp"/><Relationship Id="rId4" Type="http://schemas.openxmlformats.org/officeDocument/2006/relationships/webSettings" Target="webSettings.xml"/><Relationship Id="rId9" Type="http://schemas.openxmlformats.org/officeDocument/2006/relationships/image" Target="media/image5.tmp"/><Relationship Id="rId14" Type="http://schemas.openxmlformats.org/officeDocument/2006/relationships/image" Target="media/image10.tmp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4</Pages>
  <Words>173</Words>
  <Characters>987</Characters>
  <Application>Microsoft Office Word</Application>
  <DocSecurity>0</DocSecurity>
  <Lines>8</Lines>
  <Paragraphs>2</Paragraphs>
  <ScaleCrop>false</ScaleCrop>
  <Company/>
  <LinksUpToDate>false</LinksUpToDate>
  <CharactersWithSpaces>1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h Chien Trinh</dc:creator>
  <cp:keywords/>
  <dc:description/>
  <cp:lastModifiedBy>Minh Chien Trinh</cp:lastModifiedBy>
  <cp:revision>35</cp:revision>
  <dcterms:created xsi:type="dcterms:W3CDTF">2023-09-20T06:47:00Z</dcterms:created>
  <dcterms:modified xsi:type="dcterms:W3CDTF">2023-09-20T08:31:00Z</dcterms:modified>
</cp:coreProperties>
</file>